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297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8"/>
        <w:gridCol w:w="580"/>
        <w:gridCol w:w="5009"/>
      </w:tblGrid>
      <w:tr w:rsidR="001A660D" w:rsidRPr="001A660D" w:rsidTr="001A660D">
        <w:trPr>
          <w:trHeight w:val="536"/>
          <w:jc w:val="right"/>
        </w:trPr>
        <w:tc>
          <w:tcPr>
            <w:tcW w:w="3708" w:type="dxa"/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89" w:type="dxa"/>
            <w:gridSpan w:val="2"/>
            <w:tcBorders>
              <w:bottom w:val="single" w:sz="4" w:space="0" w:color="auto"/>
            </w:tcBorders>
          </w:tcPr>
          <w:p w:rsidR="001A660D" w:rsidRPr="001A660D" w:rsidRDefault="001A660D" w:rsidP="001A660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Заместителю декана / директора по учебной работе</w:t>
            </w: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Факультет / институт /академия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24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ФИО заместителя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ФИО обучающегося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№ с/б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24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Направление подготовки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Курс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A660D" w:rsidRPr="001A660D" w:rsidTr="001A660D">
        <w:trPr>
          <w:trHeight w:val="536"/>
          <w:jc w:val="right"/>
        </w:trPr>
        <w:tc>
          <w:tcPr>
            <w:tcW w:w="4288" w:type="dxa"/>
            <w:gridSpan w:val="2"/>
            <w:tcBorders>
              <w:right w:val="single" w:sz="4" w:space="0" w:color="auto"/>
            </w:tcBorders>
            <w:vAlign w:val="center"/>
          </w:tcPr>
          <w:p w:rsidR="001A660D" w:rsidRPr="001A660D" w:rsidRDefault="001A660D" w:rsidP="001A660D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1A660D">
              <w:rPr>
                <w:rFonts w:ascii="Times New Roman" w:hAnsi="Times New Roman" w:cs="Times New Roman"/>
                <w:sz w:val="28"/>
                <w:szCs w:val="28"/>
              </w:rPr>
              <w:t>Группа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1A660D" w:rsidRPr="001A660D" w:rsidRDefault="001A660D" w:rsidP="001A660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 w:rsidP="001A660D">
      <w:pPr>
        <w:jc w:val="center"/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Заявление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 w:rsidP="001A660D">
      <w:pPr>
        <w:jc w:val="both"/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Прош</w:t>
      </w:r>
      <w:r w:rsidR="00B1300C">
        <w:rPr>
          <w:rFonts w:ascii="Times New Roman" w:hAnsi="Times New Roman" w:cs="Times New Roman"/>
          <w:sz w:val="28"/>
          <w:szCs w:val="28"/>
        </w:rPr>
        <w:t>у</w:t>
      </w:r>
      <w:r w:rsidRPr="001A660D">
        <w:rPr>
          <w:rFonts w:ascii="Times New Roman" w:hAnsi="Times New Roman" w:cs="Times New Roman"/>
          <w:sz w:val="28"/>
          <w:szCs w:val="28"/>
        </w:rPr>
        <w:t xml:space="preserve"> перевести меня на дистанционное обучение в соответствии с Приказом Ректора №426/р от 16.03.2020.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Дата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  <w:r w:rsidRPr="001A660D">
        <w:rPr>
          <w:rFonts w:ascii="Times New Roman" w:hAnsi="Times New Roman" w:cs="Times New Roman"/>
          <w:sz w:val="28"/>
          <w:szCs w:val="28"/>
        </w:rPr>
        <w:t>Подпись</w:t>
      </w: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p w:rsidR="001A660D" w:rsidRPr="001A660D" w:rsidRDefault="001A660D">
      <w:pPr>
        <w:rPr>
          <w:rFonts w:ascii="Times New Roman" w:hAnsi="Times New Roman" w:cs="Times New Roman"/>
          <w:sz w:val="28"/>
          <w:szCs w:val="28"/>
        </w:rPr>
      </w:pPr>
    </w:p>
    <w:sectPr w:rsidR="001A660D" w:rsidRPr="001A660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I2MzI3NzOytDRV0lEKTi0uzszPAykwrAUAkC3zQywAAAA="/>
  </w:docVars>
  <w:rsids>
    <w:rsidRoot w:val="001A660D"/>
    <w:rsid w:val="00037C47"/>
    <w:rsid w:val="001A660D"/>
    <w:rsid w:val="0064788A"/>
    <w:rsid w:val="00A25D74"/>
    <w:rsid w:val="00B1300C"/>
    <w:rsid w:val="00EA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D3BAF2"/>
  <w15:chartTrackingRefBased/>
  <w15:docId w15:val="{FBB5D2D5-B554-4866-B9BD-60A2E301C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A6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yefremov</dc:creator>
  <cp:keywords/>
  <dc:description/>
  <cp:lastModifiedBy>Баум Валентина Владимировна</cp:lastModifiedBy>
  <cp:revision>3</cp:revision>
  <dcterms:created xsi:type="dcterms:W3CDTF">2020-03-17T12:17:00Z</dcterms:created>
  <dcterms:modified xsi:type="dcterms:W3CDTF">2020-03-17T13:03:00Z</dcterms:modified>
</cp:coreProperties>
</file>